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35 , 3.165) We are 90% confident that the true mean weight of Oreo filling</w:t>
            </w:r>
            <w:r>
              <w:t xml:space="preserve"> </w:t>
            </w:r>
            <w:r>
              <w:t xml:space="preserve">is between 2.535 and 3.165 gra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3-06-29T17:59:57Z</dcterms:created>
  <dcterms:modified xsi:type="dcterms:W3CDTF">2023-06-29T17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